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73)</w:t>
      </w:r>
      <w:r>
        <w:t xml:space="preserve"> </w:t>
      </w:r>
      <w:r>
        <w:t xml:space="preserve">ฟันธงลงทุน</w:t>
      </w:r>
      <w:r>
        <w:t xml:space="preserve"> </w:t>
      </w:r>
      <w:r>
        <w:t xml:space="preserve">2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ไปเมื่อวานนี้ก็ถือว่าคลี่คลายไปเรียบร้อยแล้วแต่ถ้าเกิดว่าภาพรวมครึ่งวันเช้าที่ผ่านมาถือว่าตลาดหุ้นไทยทำได้ดเลยทีเดียวถึงแม้ว่าจะบวกแค่ 1 หลัก 6 จุดนั้นก็ถือว่ายังอยู่ในแดนบวกนะคะ ก็ถือว่าเลาะไปตามตลาดเอเชียนั่นเองนะคะ ที่มีการรายงานผลของทางด้านสหรัฐอเมริการวมถึงตัวเลขการว่างงานด้วยค่ะ ที่มีการลดลงของด้านทางสหรัฐ จากทางปัจจัยภายนอกประเทศ รวมถึงปัจจัยภายในประเทศค่ะ กับเรื่องของการนำเข้าวัคซีนของโรงพยาบาลจุฬาพรนะคะ เรียกว่าเป็นอีกหนึ่งทางเลือกของชาวไทย การเปิดอีก 1 ช่องทางนะคะ สำหรับประชาชนที่จะ ฉีดวัคซีนนะคะ เป็นการเร่งกระจายให้วัคซีนทั่วถึงยิ่งขึ้น ก่อนที่จะมีการเปิดประเทศนั่นเองนะคะ ถือว่าเป็นปัจจัยบวกแต่ว่าช่วงบ่ายจะเป็นอย่างไร ยิ่งเป็นวันสุดสัปดาห์อย่างนี้นะคะ หลายท่านอาจจะบอกว่าวันสุดสัปดาห์ เงินไว้สัก 2 วันวันจันทร์ค่อยลงทุนกันต่อ เดี๋ยวเรามาต่อจากนักวิเคราะห์ค่ะ เดี๋ยวเราไปสรุปสั้น ๆ กันนิดหนึ่งนะคะ สำหรับบ้านเราค่ะ ปิดอยู่ที่ บวกเพิ่มขึ้นมา 0.39 เปอร์เซ็นต์ ส่วนมูลค่าการซื้อขายนะคะ อยู่ที่ประมาณ 5570 ล้านบาท5 อันดับหุ้นที่มีมูลค่าซื้อขายสูงสุด อันดับ 1 ค่ะ KTC ค่ะ ล่าสุดเพิ่มมา 25 สตางค์ ส่วน KBANK หรือกสิกรไทย ลดลงไป 5 สตางค์ CBG หรือคาราบาวแดง133.50 สตางค์ค่ะ บวกขึ้นมา 5 บาท 50 นะคะ อันดับ 4 RCL 49.45 สตางค์ บวกเพิ่มขึ้นมา 50 ค่ะ อันดับสุดท้ายค่ะ PTT หรือว่า ปตท. 39.25 สตางค์บวกขึ้นมาเพิ่ม 50 สตางค์มาต่อสำหรับหุ้นที่มีผลต่อดัชนีสูงสุดค่ะ อันดับ 1 OR 25 ส่วนอันดับที่ 3 นะคะ PTTER บวกเพิ่มขึ้นมา 1.50 บาทหรือว่าคาราบาวแดง และสุดท้าย TOP หรือไทยออย บวกขึ้นมา 58.75 สตางค์นะคะ บวกเพิ่มขึ้นมา 22 บาท 25 สตาที่ตลาดต่างประเทศกันบ้างดีกว่านะคะ อย่างที่รู้กันว่าเช้านี้นะคะ ก็คือว่าได้รับปัจจัยบวกจากสหรัฐนั่นเองนะคะ ทำให้เคลื่อนไหวอยู่ในแดนบวกตามตลาดสหรัฐฯ ค่ะ ระดับต่ำที่สุดนะคะ นับตั้งแต่ โควิดแพร่ระบาด นะคะ โดยการคาดการณ์ของนักวิเคราะห์ที่คาดไว้นั่นเองนะคะ โดยเรื่องของแรงงานต่าง ๆ ด้วยเช่นกันนะคะ ที่อัตราการจ้างงานลดลงไปตามคาดการณ์ไว้นั่นเองนะคะ ส่วนทางด้านภูมิภาคเอเชียนะคะ ทางด้านของนิเคอินะคะ บวกเพิ่มขึ้นมาประมาณ 600 จุดนั่นเอง หรือ 2.12 เปอร์เซ็นต์นะคะ ส่วนเซียงไฮ ส่วนห้างเสงค่ะ บวกเพิ่มขึ้นมา มาต่อที่ดัชนีดาวโจนส์กันบ้างนะคะ หลังจากที่นิวยอร์กที่ปิดบวกไปเมื่อค่ำคืนที่ผ่านมานั่นเองนะคะ สหรัฐฯ ก็มีการเปิดเผยตัวเลขผู้ขอรับสวัสดิการการว่างงาน ทำให้เกิดแรงซื้อหุ้นในกลุ่มอุตสาหกรรม จากการฟื้นตัวของเศรษฐกิจนะคะ เช่น หุ้นอุตสาหกรรม หรือหุ้นธนาคารนั่นเอง ตลาดก็ยังขานรับรายงานข่าวที่ว่าประธานาธิบดีโจ ไบเดน นะคะ ประจำปี 2565 โดยมี ในวันนี้นั่นเองก็ต้องติดตามกันนะคะ โดยดัชนีดาว โจนส์ ก็ต้องปิดไปประมาณ บวกเพิ่มขึ้นนะคะ ประมาณ 141.59 จุดนั่นเองนะคะ ส่วน S&amp;P 500 บวกไป 4.89. นั่นเองนะคะ มาต่อที่ ทองคำกันบ้างดีกว่าค่ะ ก็วันนี้ปรับตัวกันไป 2 ครั้งนะคะ จากนิ่ง ๆ ไปนาน ปรับตัวล่าสุด นั่นเองนะคะ ก็ทองคำแท่งค่ะ รับซื้ออยู่ที่ 27,900 บาทส่วนราคาขาย 28,500 บาทนะคะ ส่วนราคาทรับซื้ออยู่ที่ 27,394.12 บาท สำหรับทองรูป 28,500 บาท ถือว่าลดลงไปประมาณ 50 บาทนั่นเอง มาต่อที่บิตคอยน์นะคะ หลังจากที่มีข่าวมากเลยนะคะ ข่าว BITCOIN ประธานาธิบดีนะคะ อิหร่าน ทำเหมืองขุดเหรียญ bitcoin หรือเหรียญสกุลอื่น ๆหลังจากที่มีการรายงานว่าการขุดเหรียญบิตคอยน์ใช้ไฟฟ้าสูงนะคะ แล้วก็มีเหตุการณ์ที่ทรวมถึงยังมีอีกหลายประเทศค่ะ ที่ออกมาแบนสกุลเงินคริปโตนะคะ ก็ต้องบอกเลยไม่ว่าจะเป็นประเทศจีน หน่วยงานสหรัฐบางหน่วยงานก็มีการออกมาแบนแล้วนะคะ นอกจากนี้ราคาบิตคอยน์ก็เรียกว่าทรง ๆ กันเลยทีเดียวนะคะ รวมถึงล่าสุดปัจจุบันนี้นะคะ ราคาบิทคอยเรียกว่ามีการเคลื่อนไหวลดลงมาพอสมควรเลยนะคะ โดยราคาบิตคอยน์ล่าสุดนะคะ อยู่ประมาณ 36,944 ดอลลาร์สหรัฐ นี่ล่ะค่ะ ก็คือข้อมูลทั้งหมดที่นำมาฝากกันนะคะ เดี๋ยวเรามาร่วมพูดคุยกันในตลาดในช่วงบ่ายว่าจะไปอยู่ในแดนบวกหรือไม่ หรือจะมีการเถขาย กอดเงินสดไว้ก่อนนะคะ ช่วง 2 วันหยุดนี้นะคะ กอดใจเอาไว้กาอนจะเป็นอย่างไรต่อ รวมถึงปันธงหุ้นเด่นกัน ต้องขอต้องรับคุณ วทัญ จิตต์สมนึก ผู้อำนวยการฝ่ายวิเคราะห์บริษัทหลักทรัพย์ สวัสดีค่ะ คุณวธันคะ // ค่ะ นะคะ ก็ยังถือว่ายังอยู่ในแดนบวกอยู่ถึงแม้จะบวกประมาณ 6 จุด แต่ช่วงบ่าย คุณวทันคะ อยู่ในแดนบวกไหม หลังจากข่าวที่เรารับมาตั้งแต่เมื่อวานเย็น รวมถึง ช่วงบ่ายยังคงมีข่าวอะไรมาสนับสนุนไหมคะ สำหรับข่าวบ้านเราค่ะ</w:t>
      </w:r>
    </w:p>
    <w:p>
      <w:pPr>
        <w:pStyle w:val="BodyText"/>
      </w:pPr>
      <w:r>
        <w:t xml:space="preserve">(คุณวทัญ) จริง ๆ ช่วงบ่ายก็คงไม่ได้มีข่าว อะไรที่เรียกว่าสนับสนุนอะไร แต่เชื่อว่าตลาดน่าจะรักษาโมเมนตั้ม เรื่องของตลาดภูมิภาคนะครับ ที่เรียกว่ายังค่อนข้างที่จะดูดีอยู่ยังแกว่งอยู่ในแดนเขียวเสียส่วนใหญ่นะครับ เราคิดว่าช่วงบ่ายตลาดหุ้นไทยยังน่าจะเรียกว่าอยู่ในแดนบวกได้ ได้นะครับ ประกอบกับมีเรื่องของข่าววัคซีนค่อย ๆ มีความคืบหน้าเข้ามามากขึ้น แอปพลิเคชันอย่างตัวกระเป๋าตังค์ที่ให้คนกรุงเทพมาลงทะเบียนรวมไปถึง ภรณ์ที่เปิดรับวัคซีนเข้ามาของตัวซิโนฟาร์ม โดยรวมจริง ๆ ภาพรวมก็ยังเป็นบวกอยู่นะครับ ก็เลยคิดว่าตลาดหุ้นในช่วงบ่ายยังน่าจะแกวงแดนบวกได้ // ดูจากเป้าแล้ว จากเป้าแล้วนี่ที่เราไปแตกอยู่ที่ 1,547ล้านจุด อีกประมาณ 5 point 5 point ดี คาดว่าเร็ว ๆ นี้ เย็นนี้ หรืออาทิตย์หน้าน่าจะไป 1,600 แล้วใช่ไหมคะ // ยังคาดหวังอย่างนั้นอยู่ ยังคาดหวังว่าสัปดาห์หน้ายังได้เห็น 1600 อยู่นะคะ มีสมมติฐาน อะไรที่ไม่ชอบมาพากลแล้วครับ ถ้ามีอะไรที่ไม่ชอบมาพากลจริง ๆ นี่ผมคิดว่าทิศทางตลาดโดยรวมนี่ยัง ค่อนข้างที่ดีอยู่นะครับ แล้วก็เรื่องของธีมการลงทุน ช่วงนี้นี่ มันเหมือนกับที่เราคุยกันในสัปดาห์ก่อน เราบอกว่าธีมการลงทุนช่วงนี้เราบอกว่าธีมของการที่วัคซีนมันเริ่มกระจายเพราะฉะนั้นกลุ่มที่เป็นในส่วนของตัวอิงการบริโภคในประเทศนี่มันน่าจะค่อนข้างที่จะปรับตัวขึ้นมาค่อนข้างดี อันนี้ก็เป็นสิ่งที่เรายืนยันไปสัปดาห์ก่อน เราจะเห็นว่าตลาดช่วงนี้ในวัน 2 วัน ตัวแมสซิคเพลสหรือหุ้นที่อิงภายในประเทศนะครับ เพราะฉะนั้นกลุ่มนี้ก็จะเป็นเป้าหมายของตลาดอยู่ ในการหันมาสนใจกลุ่มนี้ อันนี้ก็เป็นสิ่งที่เรามองอยู่ถ้าเกิด เสาร์ อาทิตย์นี้ไม่ได้มีข่าวร้ายอะไร หรือว่าวัคซีนทำหน้าที่ได้ดีขึ้นนี่น่าจะมีโอกาสที่จะไปทดสอบได้นะครับ ส่วนกลุ่มที่เราสนใจเราก็ยืนยันมุมมองเหมือนเดิมว่าเน้นในส่วนของตัวเมทริกเป็นหลังครับ ในช่วงฟันธงหุ้นเด่นในช่วงบ่ายคุณวทัญบอกนักลงทุนดีคะ บอกนักลงทันสักตัว 2 ตัวในช่วงบ่ายค่ะ</w:t>
      </w:r>
    </w:p>
    <w:p>
      <w:pPr>
        <w:pStyle w:val="BodyText"/>
      </w:pPr>
      <w:r>
        <w:t xml:space="preserve">(คุณวทัณ) เมื่อกี้เรากำหนดธีมไปแล้ว เรามองว่าเรามองในส่วนของ เมทริค นะครับเพราะฉะนั้น หุ้นที่เราจะเอามาแนะนำนี่ ของตัว อิงการบริโภคในประเทศนะครับ ผมเลือกตัว TACC มา บางคนอาจจะยังไม่คุ้นกับตัวนี้เท่าไหร่ว่า เอ๊ะอะไร ATC แต่ถ้าเกิดอธิบายธุรกิจให้ฟังนี่ ถ้าเกิดเดินเข้าไปใน 7-11 นี่จะมี zone หนึ่งที่เรียกว่า all นะครับ TACC นี่เป็นผู้ผลิตผงให้กับ เซเว่น ไอ้ AllCafe นี่ก็จะมีชามะนาว TACC เป็นคนผลิตส่วนนี้ให้กับ 7-11 ซึ่งแน่นอนว่ารายได้ตรงนี้เยอะอยู่นะคะ ซึ่งรายได้ของตัวคาเฟ 95 เปอร์เซ็นต์ของรายได้รวมของ TACC อีกอย่างนี้ ธีมตอนนี้การบริโภคในประเทศน่าจะมีการฟื้นตัวเพราะฉะนั้นนี่ หุ้นอย่าง TACC น่าจะได้ประโยชน์เช่นกัน เพราะว่าเขาประกอบธุรกิจที่อยู่ในเซเว่น ค่อนข้างที่จะน่าสนใจนะครับ ถ้าเกิดว่าวัคซีนกระจายได้ดีเสร็จนี้ คนก็จะกลับมาใช้ชีวิตปกติมากขึ้น เพราะฉะนั้น ราคาขึ้นที่ปรับฐานมาก่อนหน้านี้ ราคาหุ้นเขาปรับฐานลงมา 18 เปอร์เซ็นต์นะครับ สูงสุดนี่ผมเชื่อว่าสะท้อนการระบาดของโควิด-19 รอบ 2 รอบ 3 หรือวันนี้พบเจอสายพันธุ์ประเทศไทย ผมคิดว่าเขาคงปรับฐานลงมาตอบรับกับเรื่องที่แย่ ๆ แล้ว หลังจากนี้เมื่อวัคซีนเริ่มแพร่กระจายไการบริโภคเริ่มกลับมา TACC ก็จะได้จากตรงนี้เช่นกัน ตรงนี้เป็นปัจจัยระยะสั้น แต่ปัจจัยระยะยาวนี่เราต้องเข้าใจว่าเขามีปัจจัยบวกระยะยาวอยู่ การขยายเซเว่นอีเรเว่น มีอยู่ประมาณ 12,587 สาขานะครับ แต่สาขาที่มี all cafe นี่มีประมาณ 8,000 สาขาเองนะครับ เพราะฉะนั้น ตอนนี้นี่เรายังสามารถขยายสาขาไปได้อีกค่อนข้างที่จะเยอะ ของเซเว่นอีเรเว่น อัปไซซ์ใหม่ ๆ ก็คือเทสโก โลตัส ปีที่ผ่านมานี่ cp all มีการไปซื้อ เทสโกโลตัสเข้ามา ซึ่งเทสโกโลตัสจะทำให้ TACC นี่สามารถทำให้เติบโตได้ โลตัสได้นะครับ เราก็ประเมินกำไรปีนี้โตได้ประมาณ 11 เปอร์เซ็นต์นะครับ ยังไม่รวมจาก tesco เข้ามาราคาเป้าหมายตั้งไว้ประมาณ 8.60 นะครับ UP side ค่อนข้างที่จะมีอยู่เราเลยมองว่า ธีมระยะสั้นหรือแม้แต่ธีมการเติบโตระยะยาวครับ จาก TACC นะคะ หมดพอดีเป๊ะเลยทีเดียวนะคะ ต้องขอบคุณจริง ๆ คุณวทัณ จิตสำนึกผู้อำนวยการ บริษัท หลักทรัพย์ TACC ช่วงบ่ายนะคะ คุณ วทัญ ค่ะ ขอบคุณครับ // ค่ะ นะคะ เอาล่ะคะคุณผู้ชม คุณวทัณก็บอกไว้ว่าให้ธีมในช่วงการลงทุนนี้ โดมิสิทเพลย์นะคะ โดยทางคุณวทัญให้ TACC เป็นหุ้นเด่นในช่วงบ่ายแบบนี้นะคะ โดยให้ราคาอยู่ที่ 8.60 สตางค์นะคะ และก็ มุมมองในช่วงบ่ายน่าจะอยู่ในแดนบวกอยู่ เหตุการณ์อะไรเกิดขึ้น หรืออะไรเกิดขึ้น ในช่วงเสาร์ อาทิตย์สัปดาห์หน้าเราน่าจะเห็นนะคะ ว่าตลาดบ้านเราจะไปแตะอยู่ที่ 600 จุด นั่นเองค่ะ และนี่คือ ลงทุนในช่วงบ่ายแบบนี้คุณผผู้ชมนะคะสามารถรับชมกับฟันธงลงทุนค่ะ ดิฉัน ต้องลาไปก่อนแล้วนะคะ ขอบพระคุณทุกท่านที่ติดตามรับชม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73) ฟันธงลงทุน 28 พ.ค. 64</dc:title>
  <dc:creator/>
  <cp:keywords/>
  <dcterms:created xsi:type="dcterms:W3CDTF">2022-12-28T03:41:37Z</dcterms:created>
  <dcterms:modified xsi:type="dcterms:W3CDTF">2022-12-28T0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ธันวาคม 2565 เวลา 09.50 น.</vt:lpwstr>
  </property>
  <property fmtid="{D5CDD505-2E9C-101B-9397-08002B2CF9AE}" pid="3" name="subtitle">
    <vt:lpwstr/>
  </property>
</Properties>
</file>